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142B" w:rsidRPr="000E142B" w:rsidRDefault="007B3101" w:rsidP="00206AAE">
      <w:pPr>
        <w:ind w:left="-709" w:right="-682"/>
        <w:jc w:val="center"/>
        <w:rPr>
          <w:sz w:val="40"/>
          <w:szCs w:val="40"/>
          <w:u w:val="single"/>
        </w:rPr>
      </w:pPr>
      <w:r>
        <w:rPr>
          <w:noProof/>
          <w:lang w:val="en-AU" w:eastAsia="en-AU"/>
        </w:rPr>
        <w:drawing>
          <wp:inline distT="0" distB="0" distL="0" distR="0" wp14:anchorId="482041C5" wp14:editId="18880BFE">
            <wp:extent cx="1860698" cy="552893"/>
            <wp:effectExtent l="0" t="0" r="6350" b="0"/>
            <wp:docPr id="2" name="Picture 2" descr="Description: Description: Description: cid:image003.jpg@01D04E0D.850394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scription: Description: Description: cid:image003.jpg@01D04E0D.85039410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2978" cy="553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142B" w:rsidRPr="000E142B">
        <w:rPr>
          <w:sz w:val="40"/>
          <w:szCs w:val="40"/>
          <w:u w:val="single"/>
        </w:rPr>
        <w:t xml:space="preserve">HFS Prices </w:t>
      </w:r>
      <w:r w:rsidR="00377FD0">
        <w:rPr>
          <w:sz w:val="40"/>
          <w:szCs w:val="40"/>
          <w:u w:val="single"/>
        </w:rPr>
        <w:t xml:space="preserve">June 1 </w:t>
      </w:r>
      <w:r w:rsidR="00206AAE">
        <w:rPr>
          <w:sz w:val="40"/>
          <w:szCs w:val="40"/>
          <w:u w:val="single"/>
        </w:rPr>
        <w:t>201</w:t>
      </w:r>
      <w:r w:rsidR="00DC2F66">
        <w:rPr>
          <w:sz w:val="40"/>
          <w:szCs w:val="40"/>
          <w:u w:val="single"/>
        </w:rPr>
        <w:t>9</w:t>
      </w:r>
      <w:r w:rsidRPr="007B3101">
        <w:rPr>
          <w:noProof/>
        </w:rPr>
        <w:t xml:space="preserve"> </w:t>
      </w:r>
      <w:r>
        <w:rPr>
          <w:noProof/>
          <w:lang w:val="en-AU" w:eastAsia="en-AU"/>
        </w:rPr>
        <w:drawing>
          <wp:inline distT="0" distB="0" distL="0" distR="0" wp14:anchorId="3F8B4C3F" wp14:editId="2EEC53F0">
            <wp:extent cx="1733107" cy="595423"/>
            <wp:effectExtent l="0" t="0" r="635" b="0"/>
            <wp:docPr id="1" name="Picture 1" descr="Description: Description: Description: cid:image003.jpg@01D04E0D.850394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scription: Description: Description: cid:image003.jpg@01D04E0D.85039410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5232" cy="596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142B" w:rsidRDefault="000E142B" w:rsidP="000E142B">
      <w:r>
        <w:t xml:space="preserve">A Gen 20 system is </w:t>
      </w:r>
      <w:proofErr w:type="gramStart"/>
      <w:r>
        <w:t>lighter ,</w:t>
      </w:r>
      <w:proofErr w:type="gramEnd"/>
      <w:r>
        <w:t xml:space="preserve"> more compact and more energy efficient  and more</w:t>
      </w:r>
      <w:r w:rsidR="009018EB">
        <w:t xml:space="preserve"> advanced  than a Gen 15 systems and are used for engines greater than 8 </w:t>
      </w:r>
      <w:proofErr w:type="spellStart"/>
      <w:r w:rsidR="009018EB">
        <w:t>litre</w:t>
      </w:r>
      <w:proofErr w:type="spellEnd"/>
      <w:r w:rsidR="009018EB">
        <w:t xml:space="preserve"> capacity</w:t>
      </w:r>
    </w:p>
    <w:p w:rsidR="000E142B" w:rsidRDefault="000E142B" w:rsidP="009704CA">
      <w:r>
        <w:t xml:space="preserve">Gen 15 systems are able to be used instead of Gen 20 systems up to </w:t>
      </w:r>
      <w:r w:rsidR="009018EB">
        <w:t>8</w:t>
      </w:r>
      <w:r>
        <w:t xml:space="preserve"> </w:t>
      </w:r>
      <w:proofErr w:type="spellStart"/>
      <w:r>
        <w:t>litre</w:t>
      </w:r>
      <w:proofErr w:type="spellEnd"/>
      <w:r>
        <w:t xml:space="preserve"> engine capacity</w:t>
      </w:r>
      <w:r w:rsidR="00B445A4">
        <w:t xml:space="preserve">.  Latest Model Gen 15 system is great producer as is Gen </w:t>
      </w:r>
      <w:proofErr w:type="gramStart"/>
      <w:r w:rsidR="00B445A4">
        <w:t>20 .</w:t>
      </w:r>
      <w:proofErr w:type="gramEnd"/>
      <w:r w:rsidR="00B445A4">
        <w:t xml:space="preserve"> Gen 15 system fully </w:t>
      </w:r>
      <w:proofErr w:type="gramStart"/>
      <w:r w:rsidR="00B445A4">
        <w:t>welded  SS316L</w:t>
      </w:r>
      <w:proofErr w:type="gramEnd"/>
      <w:r w:rsidR="00B445A4">
        <w:t xml:space="preserve"> and heavier than Gen 20</w:t>
      </w:r>
    </w:p>
    <w:p w:rsidR="00B445A4" w:rsidRDefault="00B445A4" w:rsidP="009704CA"/>
    <w:tbl>
      <w:tblPr>
        <w:tblW w:w="10609" w:type="dxa"/>
        <w:tblInd w:w="-31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5"/>
        <w:gridCol w:w="1843"/>
        <w:gridCol w:w="932"/>
        <w:gridCol w:w="1276"/>
        <w:gridCol w:w="1276"/>
        <w:gridCol w:w="2341"/>
        <w:gridCol w:w="1806"/>
      </w:tblGrid>
      <w:tr w:rsidR="000E142B" w:rsidTr="009926E1">
        <w:tc>
          <w:tcPr>
            <w:tcW w:w="1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SYSTEM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vehicle</w:t>
            </w:r>
          </w:p>
        </w:tc>
        <w:tc>
          <w:tcPr>
            <w:tcW w:w="9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Weight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Plate area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442110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Price</w:t>
            </w:r>
            <w:r w:rsidR="00794321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234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Enclosure</w:t>
            </w:r>
          </w:p>
        </w:tc>
        <w:tc>
          <w:tcPr>
            <w:tcW w:w="18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Engine fuel</w:t>
            </w:r>
          </w:p>
        </w:tc>
      </w:tr>
      <w:tr w:rsidR="006B0412" w:rsidTr="009926E1">
        <w:tc>
          <w:tcPr>
            <w:tcW w:w="11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B0412" w:rsidRDefault="006B0412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Gen 10 system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B0412" w:rsidRDefault="006B0412" w:rsidP="00562A1C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family cars to 4 </w:t>
            </w:r>
            <w:proofErr w:type="spellStart"/>
            <w:r>
              <w:rPr>
                <w:rFonts w:ascii="Arial" w:hAnsi="Arial" w:cs="Arial"/>
              </w:rPr>
              <w:t>litre</w:t>
            </w:r>
            <w:proofErr w:type="spellEnd"/>
            <w:r>
              <w:rPr>
                <w:rFonts w:ascii="Arial" w:hAnsi="Arial" w:cs="Arial"/>
              </w:rPr>
              <w:t xml:space="preserve"> capacity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B0412" w:rsidRDefault="006B0412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14.5 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B0412" w:rsidRDefault="006B0412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6400 </w:t>
            </w:r>
            <w:proofErr w:type="spellStart"/>
            <w:r>
              <w:rPr>
                <w:rFonts w:ascii="Arial" w:hAnsi="Arial" w:cs="Arial"/>
              </w:rPr>
              <w:t>sq</w:t>
            </w:r>
            <w:proofErr w:type="spellEnd"/>
            <w:r>
              <w:rPr>
                <w:rFonts w:ascii="Arial" w:hAnsi="Arial" w:cs="Arial"/>
              </w:rPr>
              <w:t xml:space="preserve"> c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B0412" w:rsidRDefault="006B0412">
            <w:r w:rsidRPr="008B4B03">
              <w:rPr>
                <w:rFonts w:ascii="Arial" w:hAnsi="Arial" w:cs="Arial"/>
              </w:rPr>
              <w:t>POA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B0412" w:rsidRDefault="006B0412" w:rsidP="002B1AA5">
            <w:pPr>
              <w:rPr>
                <w:rFonts w:ascii="Times New Roman" w:hAnsi="Times New Roman"/>
              </w:rPr>
            </w:pPr>
            <w:r>
              <w:rPr>
                <w:rFonts w:ascii="Arial" w:hAnsi="Arial" w:cs="Arial"/>
              </w:rPr>
              <w:t>Aluminum</w:t>
            </w:r>
          </w:p>
          <w:p w:rsidR="006B0412" w:rsidRDefault="006B0412" w:rsidP="00C13321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43cm x 25 cm x 33 cm high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B0412" w:rsidRDefault="006B0412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Petrol , diesel, LPG</w:t>
            </w:r>
          </w:p>
        </w:tc>
      </w:tr>
      <w:tr w:rsidR="006B0412" w:rsidTr="009926E1">
        <w:tc>
          <w:tcPr>
            <w:tcW w:w="11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B0412" w:rsidRDefault="006B0412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Gen 10 system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B0412" w:rsidRDefault="006B0412" w:rsidP="00562A1C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family cars to 4 </w:t>
            </w:r>
            <w:proofErr w:type="spellStart"/>
            <w:r>
              <w:rPr>
                <w:rFonts w:ascii="Arial" w:hAnsi="Arial" w:cs="Arial"/>
              </w:rPr>
              <w:t>litre</w:t>
            </w:r>
            <w:proofErr w:type="spellEnd"/>
            <w:r>
              <w:rPr>
                <w:rFonts w:ascii="Arial" w:hAnsi="Arial" w:cs="Arial"/>
              </w:rPr>
              <w:t xml:space="preserve"> capacity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B0412" w:rsidRDefault="006B0412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15.5 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B0412" w:rsidRDefault="006B0412" w:rsidP="00D15297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6400 </w:t>
            </w:r>
            <w:proofErr w:type="spellStart"/>
            <w:r>
              <w:rPr>
                <w:rFonts w:ascii="Arial" w:hAnsi="Arial" w:cs="Arial"/>
              </w:rPr>
              <w:t>sq</w:t>
            </w:r>
            <w:proofErr w:type="spellEnd"/>
            <w:r>
              <w:rPr>
                <w:rFonts w:ascii="Arial" w:hAnsi="Arial" w:cs="Arial"/>
              </w:rPr>
              <w:t xml:space="preserve"> c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B0412" w:rsidRDefault="006B0412">
            <w:r w:rsidRPr="008B4B03">
              <w:rPr>
                <w:rFonts w:ascii="Arial" w:hAnsi="Arial" w:cs="Arial"/>
              </w:rPr>
              <w:t>POA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B0412" w:rsidRDefault="006B0412" w:rsidP="002B1AA5">
            <w:pPr>
              <w:rPr>
                <w:rFonts w:ascii="Times New Roman" w:hAnsi="Times New Roman"/>
              </w:rPr>
            </w:pPr>
            <w:r>
              <w:rPr>
                <w:rFonts w:ascii="Arial" w:hAnsi="Arial" w:cs="Arial"/>
              </w:rPr>
              <w:t>Steel</w:t>
            </w:r>
          </w:p>
          <w:p w:rsidR="006B0412" w:rsidRDefault="006B0412" w:rsidP="00C13321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43cm x 25 cm x 33 cm high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B0412" w:rsidRDefault="006B0412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Petrol , diesel, LPG</w:t>
            </w:r>
          </w:p>
        </w:tc>
      </w:tr>
      <w:tr w:rsidR="000E142B" w:rsidTr="009926E1">
        <w:tc>
          <w:tcPr>
            <w:tcW w:w="11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Gen 10 system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562A1C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family cars to </w:t>
            </w:r>
            <w:r w:rsidR="00562A1C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litre</w:t>
            </w:r>
            <w:proofErr w:type="spellEnd"/>
            <w:r>
              <w:rPr>
                <w:rFonts w:ascii="Arial" w:hAnsi="Arial" w:cs="Arial"/>
              </w:rPr>
              <w:t xml:space="preserve"> capacity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13.5 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6400 </w:t>
            </w:r>
            <w:proofErr w:type="spellStart"/>
            <w:r>
              <w:rPr>
                <w:rFonts w:ascii="Arial" w:hAnsi="Arial" w:cs="Arial"/>
              </w:rPr>
              <w:t>sq</w:t>
            </w:r>
            <w:proofErr w:type="spellEnd"/>
            <w:r>
              <w:rPr>
                <w:rFonts w:ascii="Arial" w:hAnsi="Arial" w:cs="Arial"/>
              </w:rPr>
              <w:t xml:space="preserve"> c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6B0412" w:rsidP="00DB571E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POA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Times New Roman" w:hAnsi="Times New Roman"/>
              </w:rPr>
            </w:pPr>
            <w:r>
              <w:rPr>
                <w:rFonts w:ascii="Arial" w:hAnsi="Arial" w:cs="Arial"/>
              </w:rPr>
              <w:t>Plastic</w:t>
            </w:r>
          </w:p>
          <w:p w:rsidR="000E142B" w:rsidRDefault="000E142B" w:rsidP="00C13321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4</w:t>
            </w:r>
            <w:r w:rsidR="00C13321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 xml:space="preserve"> cm x 20 cm x 27 cm high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Petrol , diesel, LPG</w:t>
            </w:r>
          </w:p>
        </w:tc>
      </w:tr>
      <w:tr w:rsidR="000E142B" w:rsidTr="009926E1">
        <w:tc>
          <w:tcPr>
            <w:tcW w:w="11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Gen 1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562A1C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Vehicles/ trucks/ 4 WD work vehicles</w:t>
            </w:r>
            <w:r>
              <w:rPr>
                <w:rStyle w:val="apple-converted-space"/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 xml:space="preserve"> engine capacity greater than </w:t>
            </w:r>
            <w:r w:rsidR="00562A1C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litre</w:t>
            </w:r>
            <w:proofErr w:type="spellEnd"/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19.5 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14400 </w:t>
            </w:r>
            <w:proofErr w:type="spellStart"/>
            <w:r>
              <w:rPr>
                <w:rFonts w:ascii="Arial" w:hAnsi="Arial" w:cs="Arial"/>
              </w:rPr>
              <w:t>sq</w:t>
            </w:r>
            <w:proofErr w:type="spellEnd"/>
            <w:r>
              <w:rPr>
                <w:rFonts w:ascii="Arial" w:hAnsi="Arial" w:cs="Arial"/>
              </w:rPr>
              <w:t xml:space="preserve"> c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6B0412" w:rsidP="00A77350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POA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Times New Roman" w:hAnsi="Times New Roman"/>
              </w:rPr>
            </w:pPr>
            <w:r>
              <w:rPr>
                <w:rFonts w:ascii="Arial" w:hAnsi="Arial" w:cs="Arial"/>
              </w:rPr>
              <w:t>Steel</w:t>
            </w:r>
          </w:p>
          <w:p w:rsidR="000E142B" w:rsidRDefault="000E142B" w:rsidP="00C13321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4</w:t>
            </w:r>
            <w:r w:rsidR="00C13321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 </w:t>
            </w:r>
            <w:r>
              <w:rPr>
                <w:rStyle w:val="apple-converted-space"/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cm x 25 cm x 3</w:t>
            </w:r>
            <w:r w:rsidR="00C13321">
              <w:rPr>
                <w:rFonts w:ascii="Arial" w:hAnsi="Arial" w:cs="Arial"/>
              </w:rPr>
              <w:t>7</w:t>
            </w:r>
            <w:r>
              <w:rPr>
                <w:rFonts w:ascii="Arial" w:hAnsi="Arial" w:cs="Arial"/>
              </w:rPr>
              <w:t xml:space="preserve"> cm high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Petrol , diesel, LPG</w:t>
            </w:r>
          </w:p>
        </w:tc>
      </w:tr>
      <w:tr w:rsidR="000E142B" w:rsidTr="009926E1">
        <w:tc>
          <w:tcPr>
            <w:tcW w:w="11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Gen 1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562A1C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Vehicles/ trucks/ 4 WD work vehicles</w:t>
            </w:r>
            <w:r>
              <w:rPr>
                <w:rStyle w:val="apple-converted-space"/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 xml:space="preserve"> engine capacity greater than </w:t>
            </w:r>
            <w:r w:rsidR="00562A1C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litre</w:t>
            </w:r>
            <w:proofErr w:type="spellEnd"/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15.5 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14400 </w:t>
            </w:r>
            <w:proofErr w:type="spellStart"/>
            <w:r>
              <w:rPr>
                <w:rFonts w:ascii="Arial" w:hAnsi="Arial" w:cs="Arial"/>
              </w:rPr>
              <w:t>sq</w:t>
            </w:r>
            <w:proofErr w:type="spellEnd"/>
            <w:r>
              <w:rPr>
                <w:rFonts w:ascii="Arial" w:hAnsi="Arial" w:cs="Arial"/>
              </w:rPr>
              <w:t xml:space="preserve"> c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6B0412" w:rsidP="00DC2F66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POA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Times New Roman" w:hAnsi="Times New Roman"/>
              </w:rPr>
            </w:pPr>
            <w:r>
              <w:rPr>
                <w:rFonts w:ascii="Arial" w:hAnsi="Arial" w:cs="Arial"/>
              </w:rPr>
              <w:t>Aluminum</w:t>
            </w:r>
          </w:p>
          <w:p w:rsidR="000E142B" w:rsidRDefault="000E142B" w:rsidP="00C13321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4</w:t>
            </w:r>
            <w:r w:rsidR="00C13321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 </w:t>
            </w:r>
            <w:r>
              <w:rPr>
                <w:rStyle w:val="apple-converted-space"/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cm x 25 cm x 3</w:t>
            </w:r>
            <w:r w:rsidR="00C13321">
              <w:rPr>
                <w:rFonts w:ascii="Arial" w:hAnsi="Arial" w:cs="Arial"/>
              </w:rPr>
              <w:t>7</w:t>
            </w:r>
            <w:r>
              <w:rPr>
                <w:rFonts w:ascii="Arial" w:hAnsi="Arial" w:cs="Arial"/>
              </w:rPr>
              <w:t xml:space="preserve"> cm high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Petrol , diesel, LPG</w:t>
            </w:r>
          </w:p>
        </w:tc>
      </w:tr>
      <w:tr w:rsidR="000E142B" w:rsidTr="009926E1">
        <w:tc>
          <w:tcPr>
            <w:tcW w:w="11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Gen 2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562A1C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Trucks/ </w:t>
            </w:r>
            <w:proofErr w:type="spellStart"/>
            <w:r>
              <w:rPr>
                <w:rFonts w:ascii="Arial" w:hAnsi="Arial" w:cs="Arial"/>
              </w:rPr>
              <w:t>Gensets</w:t>
            </w:r>
            <w:proofErr w:type="spellEnd"/>
            <w:r>
              <w:rPr>
                <w:rFonts w:ascii="Arial" w:hAnsi="Arial" w:cs="Arial"/>
              </w:rPr>
              <w:t xml:space="preserve"> / Trawlers  engine capacity greater than </w:t>
            </w:r>
            <w:r w:rsidR="00562A1C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litre</w:t>
            </w:r>
            <w:proofErr w:type="spellEnd"/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14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8400 </w:t>
            </w:r>
            <w:proofErr w:type="spellStart"/>
            <w:r>
              <w:rPr>
                <w:rFonts w:ascii="Arial" w:hAnsi="Arial" w:cs="Arial"/>
              </w:rPr>
              <w:t>sq</w:t>
            </w:r>
            <w:proofErr w:type="spellEnd"/>
            <w:r>
              <w:rPr>
                <w:rFonts w:ascii="Arial" w:hAnsi="Arial" w:cs="Arial"/>
              </w:rPr>
              <w:t xml:space="preserve"> c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6B0412" w:rsidP="00DC2F66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POA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Times New Roman" w:hAnsi="Times New Roman"/>
              </w:rPr>
            </w:pPr>
            <w:r>
              <w:rPr>
                <w:rFonts w:ascii="Arial" w:hAnsi="Arial" w:cs="Arial"/>
              </w:rPr>
              <w:t>Plastic</w:t>
            </w:r>
          </w:p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35 </w:t>
            </w:r>
            <w:r>
              <w:rPr>
                <w:rStyle w:val="apple-converted-space"/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cm x 40 cm x 30 cm high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Petrol , diesel, LPG</w:t>
            </w:r>
          </w:p>
        </w:tc>
      </w:tr>
      <w:tr w:rsidR="000E142B" w:rsidTr="009926E1">
        <w:tc>
          <w:tcPr>
            <w:tcW w:w="11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Gen 2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562A1C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Trucks/ </w:t>
            </w:r>
            <w:proofErr w:type="spellStart"/>
            <w:r>
              <w:rPr>
                <w:rFonts w:ascii="Arial" w:hAnsi="Arial" w:cs="Arial"/>
              </w:rPr>
              <w:t>Gensets</w:t>
            </w:r>
            <w:proofErr w:type="spellEnd"/>
            <w:r>
              <w:rPr>
                <w:rFonts w:ascii="Arial" w:hAnsi="Arial" w:cs="Arial"/>
              </w:rPr>
              <w:t xml:space="preserve"> / Trawlers  engine </w:t>
            </w:r>
            <w:r>
              <w:rPr>
                <w:rFonts w:ascii="Arial" w:hAnsi="Arial" w:cs="Arial"/>
              </w:rPr>
              <w:lastRenderedPageBreak/>
              <w:t>capacity greater than</w:t>
            </w:r>
            <w:r w:rsidR="00B445A4">
              <w:rPr>
                <w:rFonts w:ascii="Arial" w:hAnsi="Arial" w:cs="Arial"/>
              </w:rPr>
              <w:t xml:space="preserve"> </w:t>
            </w:r>
            <w:bookmarkStart w:id="0" w:name="_GoBack"/>
            <w:bookmarkEnd w:id="0"/>
            <w:r w:rsidR="00562A1C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litre</w:t>
            </w:r>
            <w:proofErr w:type="spellEnd"/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lastRenderedPageBreak/>
              <w:t>19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8400 </w:t>
            </w:r>
            <w:proofErr w:type="spellStart"/>
            <w:r>
              <w:rPr>
                <w:rFonts w:ascii="Arial" w:hAnsi="Arial" w:cs="Arial"/>
              </w:rPr>
              <w:t>sq</w:t>
            </w:r>
            <w:proofErr w:type="spellEnd"/>
            <w:r>
              <w:rPr>
                <w:rFonts w:ascii="Arial" w:hAnsi="Arial" w:cs="Arial"/>
              </w:rPr>
              <w:t xml:space="preserve"> c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6B0412" w:rsidP="006B0412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POA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Times New Roman" w:hAnsi="Times New Roman"/>
              </w:rPr>
            </w:pPr>
            <w:r>
              <w:rPr>
                <w:rFonts w:ascii="Arial" w:hAnsi="Arial" w:cs="Arial"/>
              </w:rPr>
              <w:t>Steel</w:t>
            </w:r>
          </w:p>
          <w:p w:rsidR="000E142B" w:rsidRDefault="000E142B" w:rsidP="00382EB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35 </w:t>
            </w:r>
            <w:r w:rsidR="00382EB5">
              <w:rPr>
                <w:rFonts w:ascii="Arial" w:hAnsi="Arial" w:cs="Arial"/>
              </w:rPr>
              <w:t>cm x 40 cmx</w:t>
            </w:r>
            <w:r>
              <w:rPr>
                <w:rFonts w:ascii="Arial" w:hAnsi="Arial" w:cs="Arial"/>
              </w:rPr>
              <w:t>3</w:t>
            </w:r>
            <w:r w:rsidR="00382EB5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 xml:space="preserve">cm </w:t>
            </w:r>
            <w:r>
              <w:rPr>
                <w:rFonts w:ascii="Arial" w:hAnsi="Arial" w:cs="Arial"/>
              </w:rPr>
              <w:lastRenderedPageBreak/>
              <w:t>high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lastRenderedPageBreak/>
              <w:t>Petrol , diesel, LPG</w:t>
            </w:r>
          </w:p>
        </w:tc>
      </w:tr>
      <w:tr w:rsidR="000E142B" w:rsidTr="009926E1">
        <w:trPr>
          <w:trHeight w:val="1048"/>
        </w:trPr>
        <w:tc>
          <w:tcPr>
            <w:tcW w:w="11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lastRenderedPageBreak/>
              <w:t>Gen 2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562A1C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Trucks/ </w:t>
            </w:r>
            <w:proofErr w:type="spellStart"/>
            <w:r>
              <w:rPr>
                <w:rFonts w:ascii="Arial" w:hAnsi="Arial" w:cs="Arial"/>
              </w:rPr>
              <w:t>Gensets</w:t>
            </w:r>
            <w:proofErr w:type="spellEnd"/>
            <w:r>
              <w:rPr>
                <w:rFonts w:ascii="Arial" w:hAnsi="Arial" w:cs="Arial"/>
              </w:rPr>
              <w:t xml:space="preserve"> / Trawlers  engine capacity greater than </w:t>
            </w:r>
            <w:r w:rsidR="00562A1C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litre</w:t>
            </w:r>
            <w:proofErr w:type="spellEnd"/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15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8400 </w:t>
            </w:r>
            <w:proofErr w:type="spellStart"/>
            <w:r>
              <w:rPr>
                <w:rFonts w:ascii="Arial" w:hAnsi="Arial" w:cs="Arial"/>
              </w:rPr>
              <w:t>sq</w:t>
            </w:r>
            <w:proofErr w:type="spellEnd"/>
            <w:r>
              <w:rPr>
                <w:rFonts w:ascii="Arial" w:hAnsi="Arial" w:cs="Arial"/>
              </w:rPr>
              <w:t xml:space="preserve"> c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6B0412" w:rsidP="000870D3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POA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Times New Roman" w:hAnsi="Times New Roman"/>
              </w:rPr>
            </w:pPr>
            <w:r>
              <w:rPr>
                <w:rFonts w:ascii="Arial" w:hAnsi="Arial" w:cs="Arial"/>
              </w:rPr>
              <w:t>Checker-plate aluminum</w:t>
            </w:r>
          </w:p>
          <w:p w:rsidR="000E142B" w:rsidRDefault="000E142B" w:rsidP="00382EB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35 </w:t>
            </w:r>
            <w:r>
              <w:rPr>
                <w:rStyle w:val="apple-converted-space"/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cm x 40 cm x 3</w:t>
            </w:r>
            <w:r w:rsidR="00382EB5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 xml:space="preserve"> cm high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Default="000E142B" w:rsidP="002B1AA5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Arial" w:hAnsi="Arial" w:cs="Arial"/>
              </w:rPr>
              <w:t>Petrol , diesel, LPG</w:t>
            </w:r>
          </w:p>
        </w:tc>
      </w:tr>
      <w:tr w:rsidR="000E142B" w:rsidTr="009926E1">
        <w:tc>
          <w:tcPr>
            <w:tcW w:w="11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Pr="004D4350" w:rsidRDefault="000E142B" w:rsidP="002B1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n 3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Pr="004D4350" w:rsidRDefault="000E142B" w:rsidP="002B1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rucks/ </w:t>
            </w:r>
            <w:proofErr w:type="spellStart"/>
            <w:r>
              <w:rPr>
                <w:rFonts w:ascii="Arial" w:hAnsi="Arial" w:cs="Arial"/>
              </w:rPr>
              <w:t>Gensets</w:t>
            </w:r>
            <w:proofErr w:type="spellEnd"/>
            <w:r>
              <w:rPr>
                <w:rFonts w:ascii="Arial" w:hAnsi="Arial" w:cs="Arial"/>
              </w:rPr>
              <w:t xml:space="preserve"> / Trawlers  engine capacity greater than 30 </w:t>
            </w:r>
            <w:proofErr w:type="spellStart"/>
            <w:r>
              <w:rPr>
                <w:rFonts w:ascii="Arial" w:hAnsi="Arial" w:cs="Arial"/>
              </w:rPr>
              <w:t>litre</w:t>
            </w:r>
            <w:proofErr w:type="spellEnd"/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Pr="004D4350" w:rsidRDefault="000E142B" w:rsidP="002B1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0 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Pr="004D4350" w:rsidRDefault="000E142B" w:rsidP="002B1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5000 </w:t>
            </w:r>
            <w:proofErr w:type="spellStart"/>
            <w:r>
              <w:rPr>
                <w:rFonts w:ascii="Arial" w:hAnsi="Arial" w:cs="Arial"/>
              </w:rPr>
              <w:t>sq</w:t>
            </w:r>
            <w:proofErr w:type="spellEnd"/>
            <w:r>
              <w:rPr>
                <w:rFonts w:ascii="Arial" w:hAnsi="Arial" w:cs="Arial"/>
              </w:rPr>
              <w:t xml:space="preserve"> c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Pr="004D4350" w:rsidRDefault="006B0412" w:rsidP="00196F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A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Pr="004D4350" w:rsidRDefault="000E142B" w:rsidP="002B1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eel 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E142B" w:rsidRPr="004D4350" w:rsidRDefault="000E142B" w:rsidP="002B1AA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trol , diesel, LPG</w:t>
            </w:r>
          </w:p>
        </w:tc>
      </w:tr>
    </w:tbl>
    <w:p w:rsidR="000E142B" w:rsidRDefault="000E142B" w:rsidP="009704CA"/>
    <w:p w:rsidR="001F0D79" w:rsidRDefault="001F0D79" w:rsidP="009704C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0E142B" w:rsidRPr="009704CA" w:rsidTr="002B1AA5">
        <w:tc>
          <w:tcPr>
            <w:tcW w:w="3192" w:type="dxa"/>
          </w:tcPr>
          <w:p w:rsidR="000E142B" w:rsidRPr="009704CA" w:rsidRDefault="000E142B" w:rsidP="002B1AA5">
            <w:r w:rsidRPr="009704CA">
              <w:t>ENGINE  CAPACITY</w:t>
            </w:r>
            <w:r w:rsidRPr="009704CA">
              <w:tab/>
            </w:r>
            <w:r w:rsidRPr="009704CA">
              <w:tab/>
            </w:r>
          </w:p>
        </w:tc>
        <w:tc>
          <w:tcPr>
            <w:tcW w:w="3192" w:type="dxa"/>
          </w:tcPr>
          <w:p w:rsidR="000E142B" w:rsidRPr="009704CA" w:rsidRDefault="000E142B" w:rsidP="002B1AA5">
            <w:r w:rsidRPr="009704CA">
              <w:t>Gen 10 Hydrogen system</w:t>
            </w:r>
          </w:p>
        </w:tc>
        <w:tc>
          <w:tcPr>
            <w:tcW w:w="3192" w:type="dxa"/>
          </w:tcPr>
          <w:p w:rsidR="000E142B" w:rsidRPr="009704CA" w:rsidRDefault="000E142B" w:rsidP="004C70E5">
            <w:r w:rsidRPr="009704CA">
              <w:t xml:space="preserve">Gen </w:t>
            </w:r>
            <w:r w:rsidR="004C70E5">
              <w:t xml:space="preserve">15 Gen  </w:t>
            </w:r>
            <w:r w:rsidRPr="009704CA">
              <w:t>20 Hydrogen system</w:t>
            </w:r>
          </w:p>
        </w:tc>
      </w:tr>
      <w:tr w:rsidR="000E142B" w:rsidRPr="009704CA" w:rsidTr="002B1AA5">
        <w:tc>
          <w:tcPr>
            <w:tcW w:w="3192" w:type="dxa"/>
          </w:tcPr>
          <w:p w:rsidR="000E142B" w:rsidRPr="009704CA" w:rsidRDefault="000E142B" w:rsidP="002B1AA5">
            <w:r>
              <w:t xml:space="preserve">Up to 3 </w:t>
            </w:r>
            <w:proofErr w:type="spellStart"/>
            <w:r>
              <w:t>litre</w:t>
            </w:r>
            <w:proofErr w:type="spellEnd"/>
          </w:p>
        </w:tc>
        <w:tc>
          <w:tcPr>
            <w:tcW w:w="3192" w:type="dxa"/>
          </w:tcPr>
          <w:p w:rsidR="000E142B" w:rsidRPr="009704CA" w:rsidRDefault="000E142B" w:rsidP="002B1AA5">
            <w:r>
              <w:t>One Gen 10</w:t>
            </w:r>
          </w:p>
        </w:tc>
        <w:tc>
          <w:tcPr>
            <w:tcW w:w="3192" w:type="dxa"/>
          </w:tcPr>
          <w:p w:rsidR="000E142B" w:rsidRPr="009704CA" w:rsidRDefault="000E142B" w:rsidP="002B1AA5"/>
        </w:tc>
      </w:tr>
      <w:tr w:rsidR="00562A1C" w:rsidRPr="009704CA" w:rsidTr="00D83D9C">
        <w:tc>
          <w:tcPr>
            <w:tcW w:w="3192" w:type="dxa"/>
          </w:tcPr>
          <w:p w:rsidR="00562A1C" w:rsidRPr="009704CA" w:rsidRDefault="00562A1C" w:rsidP="00562A1C">
            <w:r>
              <w:t xml:space="preserve">Up to 4 </w:t>
            </w:r>
            <w:proofErr w:type="spellStart"/>
            <w:r>
              <w:t>litre</w:t>
            </w:r>
            <w:proofErr w:type="spellEnd"/>
          </w:p>
        </w:tc>
        <w:tc>
          <w:tcPr>
            <w:tcW w:w="3192" w:type="dxa"/>
          </w:tcPr>
          <w:p w:rsidR="00562A1C" w:rsidRPr="009704CA" w:rsidRDefault="00562A1C" w:rsidP="00D83D9C">
            <w:r>
              <w:t xml:space="preserve">One Gen 10 </w:t>
            </w:r>
          </w:p>
        </w:tc>
        <w:tc>
          <w:tcPr>
            <w:tcW w:w="3192" w:type="dxa"/>
          </w:tcPr>
          <w:p w:rsidR="00562A1C" w:rsidRPr="009704CA" w:rsidRDefault="00562A1C" w:rsidP="00D83D9C"/>
        </w:tc>
      </w:tr>
      <w:tr w:rsidR="000E142B" w:rsidRPr="009704CA" w:rsidTr="002B1AA5">
        <w:tc>
          <w:tcPr>
            <w:tcW w:w="3192" w:type="dxa"/>
          </w:tcPr>
          <w:p w:rsidR="000E142B" w:rsidRPr="009704CA" w:rsidRDefault="00562A1C" w:rsidP="002B1AA5">
            <w:r>
              <w:t>5</w:t>
            </w:r>
            <w:r w:rsidR="000E142B">
              <w:t xml:space="preserve"> </w:t>
            </w:r>
            <w:proofErr w:type="spellStart"/>
            <w:r w:rsidR="000E142B">
              <w:t>litre</w:t>
            </w:r>
            <w:proofErr w:type="spellEnd"/>
          </w:p>
        </w:tc>
        <w:tc>
          <w:tcPr>
            <w:tcW w:w="3192" w:type="dxa"/>
          </w:tcPr>
          <w:p w:rsidR="000E142B" w:rsidRPr="009704CA" w:rsidRDefault="000E142B" w:rsidP="002B1AA5"/>
        </w:tc>
        <w:tc>
          <w:tcPr>
            <w:tcW w:w="3192" w:type="dxa"/>
          </w:tcPr>
          <w:p w:rsidR="000E142B" w:rsidRPr="009704CA" w:rsidRDefault="00562A1C" w:rsidP="002B1AA5">
            <w:r>
              <w:t>One Gen 15 or Gen 10</w:t>
            </w:r>
          </w:p>
        </w:tc>
      </w:tr>
      <w:tr w:rsidR="000E142B" w:rsidRPr="009704CA" w:rsidTr="002B1AA5">
        <w:tc>
          <w:tcPr>
            <w:tcW w:w="3192" w:type="dxa"/>
          </w:tcPr>
          <w:p w:rsidR="000E142B" w:rsidRPr="009704CA" w:rsidRDefault="000E142B" w:rsidP="002B1AA5">
            <w:r>
              <w:t xml:space="preserve">6 </w:t>
            </w:r>
            <w:proofErr w:type="spellStart"/>
            <w:r>
              <w:t>litre</w:t>
            </w:r>
            <w:proofErr w:type="spellEnd"/>
            <w:r>
              <w:t xml:space="preserve"> </w:t>
            </w:r>
          </w:p>
        </w:tc>
        <w:tc>
          <w:tcPr>
            <w:tcW w:w="3192" w:type="dxa"/>
          </w:tcPr>
          <w:p w:rsidR="000E142B" w:rsidRPr="009704CA" w:rsidRDefault="000E142B" w:rsidP="002B1AA5"/>
        </w:tc>
        <w:tc>
          <w:tcPr>
            <w:tcW w:w="3192" w:type="dxa"/>
          </w:tcPr>
          <w:p w:rsidR="000E142B" w:rsidRPr="009704CA" w:rsidRDefault="000E142B" w:rsidP="004C70E5">
            <w:r>
              <w:t xml:space="preserve">One  Gen </w:t>
            </w:r>
            <w:r w:rsidR="004C70E5">
              <w:t>15</w:t>
            </w:r>
          </w:p>
        </w:tc>
      </w:tr>
      <w:tr w:rsidR="000E142B" w:rsidRPr="009704CA" w:rsidTr="002B1AA5">
        <w:tc>
          <w:tcPr>
            <w:tcW w:w="3192" w:type="dxa"/>
          </w:tcPr>
          <w:p w:rsidR="000E142B" w:rsidRPr="009704CA" w:rsidRDefault="000E142B" w:rsidP="002B1AA5">
            <w:r>
              <w:t xml:space="preserve"> 7 </w:t>
            </w:r>
            <w:proofErr w:type="spellStart"/>
            <w:r>
              <w:t>litre</w:t>
            </w:r>
            <w:proofErr w:type="spellEnd"/>
          </w:p>
        </w:tc>
        <w:tc>
          <w:tcPr>
            <w:tcW w:w="3192" w:type="dxa"/>
          </w:tcPr>
          <w:p w:rsidR="000E142B" w:rsidRPr="009704CA" w:rsidRDefault="000E142B" w:rsidP="002B1AA5"/>
        </w:tc>
        <w:tc>
          <w:tcPr>
            <w:tcW w:w="3192" w:type="dxa"/>
          </w:tcPr>
          <w:p w:rsidR="000E142B" w:rsidRPr="009704CA" w:rsidRDefault="000E142B" w:rsidP="004C70E5">
            <w:r>
              <w:t>One  Gen</w:t>
            </w:r>
            <w:r w:rsidR="004C70E5">
              <w:t>15</w:t>
            </w:r>
          </w:p>
        </w:tc>
      </w:tr>
      <w:tr w:rsidR="000E142B" w:rsidRPr="009704CA" w:rsidTr="002B1AA5">
        <w:tc>
          <w:tcPr>
            <w:tcW w:w="3192" w:type="dxa"/>
          </w:tcPr>
          <w:p w:rsidR="000E142B" w:rsidRPr="009704CA" w:rsidRDefault="000E142B" w:rsidP="002B1AA5">
            <w:r>
              <w:t xml:space="preserve">8 </w:t>
            </w:r>
            <w:proofErr w:type="spellStart"/>
            <w:r>
              <w:t>litre</w:t>
            </w:r>
            <w:proofErr w:type="spellEnd"/>
          </w:p>
        </w:tc>
        <w:tc>
          <w:tcPr>
            <w:tcW w:w="3192" w:type="dxa"/>
          </w:tcPr>
          <w:p w:rsidR="000E142B" w:rsidRPr="009704CA" w:rsidRDefault="000E142B" w:rsidP="002B1AA5"/>
        </w:tc>
        <w:tc>
          <w:tcPr>
            <w:tcW w:w="3192" w:type="dxa"/>
          </w:tcPr>
          <w:p w:rsidR="000E142B" w:rsidRPr="009704CA" w:rsidRDefault="004C70E5" w:rsidP="002B1AA5">
            <w:r>
              <w:t>One</w:t>
            </w:r>
            <w:r w:rsidR="000E142B">
              <w:t xml:space="preserve">  </w:t>
            </w:r>
            <w:r>
              <w:t>Gen 15</w:t>
            </w:r>
          </w:p>
        </w:tc>
      </w:tr>
      <w:tr w:rsidR="000E142B" w:rsidRPr="009704CA" w:rsidTr="002B1AA5">
        <w:tc>
          <w:tcPr>
            <w:tcW w:w="3192" w:type="dxa"/>
          </w:tcPr>
          <w:p w:rsidR="000E142B" w:rsidRPr="009704CA" w:rsidRDefault="000E142B" w:rsidP="002B1AA5">
            <w:r>
              <w:t xml:space="preserve">9 </w:t>
            </w:r>
            <w:proofErr w:type="spellStart"/>
            <w:r>
              <w:t>litre</w:t>
            </w:r>
            <w:proofErr w:type="spellEnd"/>
          </w:p>
        </w:tc>
        <w:tc>
          <w:tcPr>
            <w:tcW w:w="3192" w:type="dxa"/>
          </w:tcPr>
          <w:p w:rsidR="000E142B" w:rsidRPr="009704CA" w:rsidRDefault="000E142B" w:rsidP="002B1AA5"/>
        </w:tc>
        <w:tc>
          <w:tcPr>
            <w:tcW w:w="3192" w:type="dxa"/>
          </w:tcPr>
          <w:p w:rsidR="000E142B" w:rsidRPr="009704CA" w:rsidRDefault="00024479" w:rsidP="00377FD0">
            <w:r>
              <w:t>One</w:t>
            </w:r>
            <w:r w:rsidR="000E142B">
              <w:t xml:space="preserve"> Gen </w:t>
            </w:r>
            <w:r w:rsidR="00377FD0">
              <w:t>15 or Gen 20</w:t>
            </w:r>
          </w:p>
        </w:tc>
      </w:tr>
      <w:tr w:rsidR="000E142B" w:rsidRPr="009704CA" w:rsidTr="002B1AA5">
        <w:tc>
          <w:tcPr>
            <w:tcW w:w="3192" w:type="dxa"/>
          </w:tcPr>
          <w:p w:rsidR="000E142B" w:rsidRPr="009704CA" w:rsidRDefault="000E142B" w:rsidP="002B1AA5">
            <w:r>
              <w:t xml:space="preserve">10 </w:t>
            </w:r>
            <w:proofErr w:type="spellStart"/>
            <w:r>
              <w:t>litre</w:t>
            </w:r>
            <w:proofErr w:type="spellEnd"/>
          </w:p>
        </w:tc>
        <w:tc>
          <w:tcPr>
            <w:tcW w:w="3192" w:type="dxa"/>
          </w:tcPr>
          <w:p w:rsidR="000E142B" w:rsidRPr="009704CA" w:rsidRDefault="000E142B" w:rsidP="002B1AA5"/>
        </w:tc>
        <w:tc>
          <w:tcPr>
            <w:tcW w:w="3192" w:type="dxa"/>
          </w:tcPr>
          <w:p w:rsidR="000E142B" w:rsidRPr="009704CA" w:rsidRDefault="008C514A" w:rsidP="002B1AA5">
            <w:r>
              <w:t>Two</w:t>
            </w:r>
            <w:r w:rsidR="00024479">
              <w:t xml:space="preserve"> </w:t>
            </w:r>
            <w:r w:rsidR="000E142B">
              <w:t xml:space="preserve"> </w:t>
            </w:r>
            <w:r w:rsidR="00377FD0">
              <w:t>Gen 15 or Gen 20</w:t>
            </w:r>
          </w:p>
        </w:tc>
      </w:tr>
      <w:tr w:rsidR="000E142B" w:rsidRPr="009704CA" w:rsidTr="002B1AA5">
        <w:tc>
          <w:tcPr>
            <w:tcW w:w="3192" w:type="dxa"/>
          </w:tcPr>
          <w:p w:rsidR="000E142B" w:rsidRPr="009704CA" w:rsidRDefault="000E142B" w:rsidP="002B1AA5">
            <w:r>
              <w:t xml:space="preserve">11 </w:t>
            </w:r>
            <w:proofErr w:type="spellStart"/>
            <w:r>
              <w:t>litre</w:t>
            </w:r>
            <w:proofErr w:type="spellEnd"/>
          </w:p>
        </w:tc>
        <w:tc>
          <w:tcPr>
            <w:tcW w:w="3192" w:type="dxa"/>
          </w:tcPr>
          <w:p w:rsidR="000E142B" w:rsidRPr="009704CA" w:rsidRDefault="000E142B" w:rsidP="002B1AA5"/>
        </w:tc>
        <w:tc>
          <w:tcPr>
            <w:tcW w:w="3192" w:type="dxa"/>
          </w:tcPr>
          <w:p w:rsidR="000E142B" w:rsidRPr="009704CA" w:rsidRDefault="000E142B" w:rsidP="002B1AA5">
            <w:pPr>
              <w:ind w:left="720" w:hanging="720"/>
            </w:pPr>
            <w:r>
              <w:t xml:space="preserve">Two </w:t>
            </w:r>
            <w:r w:rsidR="00377FD0">
              <w:t>Gen 15 or Gen 20</w:t>
            </w:r>
          </w:p>
        </w:tc>
      </w:tr>
      <w:tr w:rsidR="000E142B" w:rsidRPr="009704CA" w:rsidTr="002B1AA5">
        <w:tc>
          <w:tcPr>
            <w:tcW w:w="3192" w:type="dxa"/>
          </w:tcPr>
          <w:p w:rsidR="000E142B" w:rsidRPr="009704CA" w:rsidRDefault="000E142B" w:rsidP="002B1AA5">
            <w:r>
              <w:t xml:space="preserve">12 </w:t>
            </w:r>
            <w:proofErr w:type="spellStart"/>
            <w:r>
              <w:t>litre</w:t>
            </w:r>
            <w:proofErr w:type="spellEnd"/>
          </w:p>
        </w:tc>
        <w:tc>
          <w:tcPr>
            <w:tcW w:w="3192" w:type="dxa"/>
          </w:tcPr>
          <w:p w:rsidR="000E142B" w:rsidRPr="009704CA" w:rsidRDefault="000E142B" w:rsidP="002B1AA5"/>
        </w:tc>
        <w:tc>
          <w:tcPr>
            <w:tcW w:w="3192" w:type="dxa"/>
          </w:tcPr>
          <w:p w:rsidR="000E142B" w:rsidRPr="009704CA" w:rsidRDefault="000E142B" w:rsidP="002B1AA5">
            <w:r>
              <w:t xml:space="preserve">Two </w:t>
            </w:r>
            <w:r w:rsidR="00377FD0">
              <w:t>Gen 15 or Gen 20</w:t>
            </w:r>
          </w:p>
        </w:tc>
      </w:tr>
      <w:tr w:rsidR="000E142B" w:rsidRPr="009704CA" w:rsidTr="002B1AA5">
        <w:tc>
          <w:tcPr>
            <w:tcW w:w="3192" w:type="dxa"/>
          </w:tcPr>
          <w:p w:rsidR="000E142B" w:rsidRPr="009704CA" w:rsidRDefault="000E142B" w:rsidP="002B1AA5">
            <w:r>
              <w:t xml:space="preserve">13 </w:t>
            </w:r>
            <w:proofErr w:type="spellStart"/>
            <w:r>
              <w:t>litre</w:t>
            </w:r>
            <w:proofErr w:type="spellEnd"/>
          </w:p>
        </w:tc>
        <w:tc>
          <w:tcPr>
            <w:tcW w:w="3192" w:type="dxa"/>
          </w:tcPr>
          <w:p w:rsidR="000E142B" w:rsidRPr="009704CA" w:rsidRDefault="000E142B" w:rsidP="002B1AA5"/>
        </w:tc>
        <w:tc>
          <w:tcPr>
            <w:tcW w:w="3192" w:type="dxa"/>
          </w:tcPr>
          <w:p w:rsidR="000E142B" w:rsidRPr="009704CA" w:rsidRDefault="000E142B" w:rsidP="002B1AA5">
            <w:r>
              <w:t xml:space="preserve">Two </w:t>
            </w:r>
            <w:r w:rsidR="00377FD0">
              <w:t>Gen 15 or Gen 20</w:t>
            </w:r>
          </w:p>
        </w:tc>
      </w:tr>
      <w:tr w:rsidR="000E142B" w:rsidRPr="009704CA" w:rsidTr="002B1AA5">
        <w:tc>
          <w:tcPr>
            <w:tcW w:w="3192" w:type="dxa"/>
          </w:tcPr>
          <w:p w:rsidR="000E142B" w:rsidRPr="009704CA" w:rsidRDefault="000E142B" w:rsidP="002B1AA5">
            <w:r>
              <w:t xml:space="preserve">14 </w:t>
            </w:r>
            <w:proofErr w:type="spellStart"/>
            <w:r>
              <w:t>litre</w:t>
            </w:r>
            <w:proofErr w:type="spellEnd"/>
          </w:p>
        </w:tc>
        <w:tc>
          <w:tcPr>
            <w:tcW w:w="3192" w:type="dxa"/>
          </w:tcPr>
          <w:p w:rsidR="000E142B" w:rsidRPr="009704CA" w:rsidRDefault="000E142B" w:rsidP="002B1AA5"/>
        </w:tc>
        <w:tc>
          <w:tcPr>
            <w:tcW w:w="3192" w:type="dxa"/>
          </w:tcPr>
          <w:p w:rsidR="000E142B" w:rsidRPr="009704CA" w:rsidRDefault="000E142B" w:rsidP="00377FD0">
            <w:r>
              <w:t>T</w:t>
            </w:r>
            <w:r w:rsidR="00377FD0">
              <w:t>wo</w:t>
            </w:r>
            <w:r>
              <w:t xml:space="preserve"> </w:t>
            </w:r>
            <w:r w:rsidR="00377FD0">
              <w:t>Gen 15 or Gen 20</w:t>
            </w:r>
          </w:p>
        </w:tc>
      </w:tr>
      <w:tr w:rsidR="000E142B" w:rsidRPr="009704CA" w:rsidTr="002B1AA5">
        <w:tc>
          <w:tcPr>
            <w:tcW w:w="3192" w:type="dxa"/>
          </w:tcPr>
          <w:p w:rsidR="000E142B" w:rsidRPr="009704CA" w:rsidRDefault="000E142B" w:rsidP="002B1AA5">
            <w:r>
              <w:t>15litre</w:t>
            </w:r>
          </w:p>
        </w:tc>
        <w:tc>
          <w:tcPr>
            <w:tcW w:w="3192" w:type="dxa"/>
          </w:tcPr>
          <w:p w:rsidR="000E142B" w:rsidRPr="009704CA" w:rsidRDefault="000E142B" w:rsidP="002B1AA5"/>
        </w:tc>
        <w:tc>
          <w:tcPr>
            <w:tcW w:w="3192" w:type="dxa"/>
          </w:tcPr>
          <w:p w:rsidR="000E142B" w:rsidRPr="009704CA" w:rsidRDefault="00377FD0" w:rsidP="002B1AA5">
            <w:r>
              <w:t xml:space="preserve">Two </w:t>
            </w:r>
            <w:r>
              <w:t>Gen 15 or Gen 20</w:t>
            </w:r>
          </w:p>
        </w:tc>
      </w:tr>
      <w:tr w:rsidR="000E142B" w:rsidRPr="009704CA" w:rsidTr="002B1AA5">
        <w:tc>
          <w:tcPr>
            <w:tcW w:w="3192" w:type="dxa"/>
          </w:tcPr>
          <w:p w:rsidR="000E142B" w:rsidRPr="009704CA" w:rsidRDefault="000E142B" w:rsidP="002B1AA5">
            <w:r>
              <w:t xml:space="preserve">16 </w:t>
            </w:r>
            <w:proofErr w:type="spellStart"/>
            <w:r>
              <w:t>litre</w:t>
            </w:r>
            <w:proofErr w:type="spellEnd"/>
          </w:p>
        </w:tc>
        <w:tc>
          <w:tcPr>
            <w:tcW w:w="3192" w:type="dxa"/>
          </w:tcPr>
          <w:p w:rsidR="000E142B" w:rsidRPr="009704CA" w:rsidRDefault="000E142B" w:rsidP="002B1AA5"/>
        </w:tc>
        <w:tc>
          <w:tcPr>
            <w:tcW w:w="3192" w:type="dxa"/>
          </w:tcPr>
          <w:p w:rsidR="000E142B" w:rsidRPr="009704CA" w:rsidRDefault="00377FD0" w:rsidP="002B1AA5">
            <w:r>
              <w:t xml:space="preserve">Two </w:t>
            </w:r>
            <w:r>
              <w:t>Gen 15 or Gen 20</w:t>
            </w:r>
          </w:p>
        </w:tc>
      </w:tr>
      <w:tr w:rsidR="000E142B" w:rsidRPr="009704CA" w:rsidTr="002B1AA5">
        <w:tc>
          <w:tcPr>
            <w:tcW w:w="3192" w:type="dxa"/>
          </w:tcPr>
          <w:p w:rsidR="000E142B" w:rsidRPr="009704CA" w:rsidRDefault="000E142B" w:rsidP="002B1AA5">
            <w:r>
              <w:t xml:space="preserve">17 </w:t>
            </w:r>
            <w:proofErr w:type="spellStart"/>
            <w:r>
              <w:t>litre</w:t>
            </w:r>
            <w:proofErr w:type="spellEnd"/>
          </w:p>
        </w:tc>
        <w:tc>
          <w:tcPr>
            <w:tcW w:w="3192" w:type="dxa"/>
          </w:tcPr>
          <w:p w:rsidR="000E142B" w:rsidRPr="009704CA" w:rsidRDefault="000E142B" w:rsidP="002B1AA5"/>
        </w:tc>
        <w:tc>
          <w:tcPr>
            <w:tcW w:w="3192" w:type="dxa"/>
          </w:tcPr>
          <w:p w:rsidR="000E142B" w:rsidRPr="009704CA" w:rsidRDefault="000E142B" w:rsidP="002B1AA5">
            <w:r>
              <w:t xml:space="preserve">Three </w:t>
            </w:r>
            <w:r w:rsidR="00377FD0">
              <w:t>Gen 15 or Gen 20</w:t>
            </w:r>
          </w:p>
        </w:tc>
      </w:tr>
      <w:tr w:rsidR="000E142B" w:rsidRPr="009704CA" w:rsidTr="002B1AA5">
        <w:tc>
          <w:tcPr>
            <w:tcW w:w="3192" w:type="dxa"/>
          </w:tcPr>
          <w:p w:rsidR="000E142B" w:rsidRPr="009704CA" w:rsidRDefault="000E142B" w:rsidP="002B1AA5">
            <w:r>
              <w:t xml:space="preserve">18 </w:t>
            </w:r>
            <w:proofErr w:type="spellStart"/>
            <w:r>
              <w:t>litre</w:t>
            </w:r>
            <w:proofErr w:type="spellEnd"/>
          </w:p>
        </w:tc>
        <w:tc>
          <w:tcPr>
            <w:tcW w:w="3192" w:type="dxa"/>
          </w:tcPr>
          <w:p w:rsidR="000E142B" w:rsidRPr="009704CA" w:rsidRDefault="000E142B" w:rsidP="002B1AA5"/>
        </w:tc>
        <w:tc>
          <w:tcPr>
            <w:tcW w:w="3192" w:type="dxa"/>
          </w:tcPr>
          <w:p w:rsidR="000E142B" w:rsidRPr="009704CA" w:rsidRDefault="000E142B" w:rsidP="002B1AA5">
            <w:r>
              <w:t xml:space="preserve">Three </w:t>
            </w:r>
            <w:r w:rsidR="00377FD0">
              <w:t>Gen 15 or Gen 20</w:t>
            </w:r>
          </w:p>
        </w:tc>
      </w:tr>
      <w:tr w:rsidR="000E142B" w:rsidRPr="009704CA" w:rsidTr="002B1AA5">
        <w:tc>
          <w:tcPr>
            <w:tcW w:w="3192" w:type="dxa"/>
          </w:tcPr>
          <w:p w:rsidR="000E142B" w:rsidRPr="009704CA" w:rsidRDefault="000E142B" w:rsidP="002B1AA5">
            <w:r>
              <w:t xml:space="preserve">19 </w:t>
            </w:r>
            <w:proofErr w:type="spellStart"/>
            <w:r>
              <w:t>litre</w:t>
            </w:r>
            <w:proofErr w:type="spellEnd"/>
          </w:p>
        </w:tc>
        <w:tc>
          <w:tcPr>
            <w:tcW w:w="3192" w:type="dxa"/>
          </w:tcPr>
          <w:p w:rsidR="000E142B" w:rsidRPr="009704CA" w:rsidRDefault="000E142B" w:rsidP="002B1AA5"/>
        </w:tc>
        <w:tc>
          <w:tcPr>
            <w:tcW w:w="3192" w:type="dxa"/>
          </w:tcPr>
          <w:p w:rsidR="000E142B" w:rsidRPr="009704CA" w:rsidRDefault="000E142B" w:rsidP="002B1AA5">
            <w:r>
              <w:t xml:space="preserve">Three </w:t>
            </w:r>
            <w:r w:rsidR="00377FD0">
              <w:t>Gen 15 or Gen 20</w:t>
            </w:r>
          </w:p>
        </w:tc>
      </w:tr>
      <w:tr w:rsidR="000E142B" w:rsidRPr="009704CA" w:rsidTr="002B1AA5">
        <w:tc>
          <w:tcPr>
            <w:tcW w:w="3192" w:type="dxa"/>
          </w:tcPr>
          <w:p w:rsidR="000E142B" w:rsidRPr="009704CA" w:rsidRDefault="000E142B" w:rsidP="002B1AA5">
            <w:r>
              <w:t xml:space="preserve">20 </w:t>
            </w:r>
            <w:proofErr w:type="spellStart"/>
            <w:r>
              <w:t>litre</w:t>
            </w:r>
            <w:proofErr w:type="spellEnd"/>
          </w:p>
        </w:tc>
        <w:tc>
          <w:tcPr>
            <w:tcW w:w="3192" w:type="dxa"/>
          </w:tcPr>
          <w:p w:rsidR="000E142B" w:rsidRPr="009704CA" w:rsidRDefault="000E142B" w:rsidP="002B1AA5"/>
        </w:tc>
        <w:tc>
          <w:tcPr>
            <w:tcW w:w="3192" w:type="dxa"/>
          </w:tcPr>
          <w:p w:rsidR="000E142B" w:rsidRPr="009704CA" w:rsidRDefault="000E142B" w:rsidP="002B1AA5">
            <w:r>
              <w:t xml:space="preserve">Three </w:t>
            </w:r>
            <w:r w:rsidR="00377FD0">
              <w:t>Gen 15 or Gen 20</w:t>
            </w:r>
          </w:p>
        </w:tc>
      </w:tr>
    </w:tbl>
    <w:p w:rsidR="001F0D79" w:rsidRDefault="001F0D79" w:rsidP="009704CA"/>
    <w:sectPr w:rsidR="001F0D79" w:rsidSect="00C116DA">
      <w:pgSz w:w="12240" w:h="15840"/>
      <w:pgMar w:top="851" w:right="1440" w:bottom="993" w:left="70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ysrAwsrQwNzE0MzZX0lEKTi0uzszPAykwrAUAKxfL6ywAAAA="/>
  </w:docVars>
  <w:rsids>
    <w:rsidRoot w:val="002419E0"/>
    <w:rsid w:val="0002030F"/>
    <w:rsid w:val="00024479"/>
    <w:rsid w:val="00034161"/>
    <w:rsid w:val="0005521F"/>
    <w:rsid w:val="000870D3"/>
    <w:rsid w:val="00087927"/>
    <w:rsid w:val="000E142B"/>
    <w:rsid w:val="000F599F"/>
    <w:rsid w:val="000F7891"/>
    <w:rsid w:val="00132CB8"/>
    <w:rsid w:val="00196FB9"/>
    <w:rsid w:val="001B53DC"/>
    <w:rsid w:val="001F0D79"/>
    <w:rsid w:val="001F4564"/>
    <w:rsid w:val="00206AAE"/>
    <w:rsid w:val="002419E0"/>
    <w:rsid w:val="002843B7"/>
    <w:rsid w:val="002A576F"/>
    <w:rsid w:val="00306C8B"/>
    <w:rsid w:val="0031630B"/>
    <w:rsid w:val="00377FD0"/>
    <w:rsid w:val="00382EB5"/>
    <w:rsid w:val="00442110"/>
    <w:rsid w:val="004506A0"/>
    <w:rsid w:val="00463749"/>
    <w:rsid w:val="004C70E5"/>
    <w:rsid w:val="004D4350"/>
    <w:rsid w:val="004E4DBF"/>
    <w:rsid w:val="00562A1C"/>
    <w:rsid w:val="0056786D"/>
    <w:rsid w:val="005901D0"/>
    <w:rsid w:val="005A20AE"/>
    <w:rsid w:val="005D3764"/>
    <w:rsid w:val="00645218"/>
    <w:rsid w:val="00665FDC"/>
    <w:rsid w:val="0069626F"/>
    <w:rsid w:val="006B0412"/>
    <w:rsid w:val="006B2C2E"/>
    <w:rsid w:val="006C05B9"/>
    <w:rsid w:val="006F58A4"/>
    <w:rsid w:val="0077566E"/>
    <w:rsid w:val="00794321"/>
    <w:rsid w:val="007B3101"/>
    <w:rsid w:val="007F0FCE"/>
    <w:rsid w:val="00846C0D"/>
    <w:rsid w:val="00874B11"/>
    <w:rsid w:val="00875F6C"/>
    <w:rsid w:val="008C514A"/>
    <w:rsid w:val="009018EB"/>
    <w:rsid w:val="00901BDB"/>
    <w:rsid w:val="00927731"/>
    <w:rsid w:val="009704CA"/>
    <w:rsid w:val="00975DA0"/>
    <w:rsid w:val="009926E1"/>
    <w:rsid w:val="009A3A69"/>
    <w:rsid w:val="009D1C7B"/>
    <w:rsid w:val="00A77350"/>
    <w:rsid w:val="00A81CD9"/>
    <w:rsid w:val="00A85DB3"/>
    <w:rsid w:val="00B101E8"/>
    <w:rsid w:val="00B3649A"/>
    <w:rsid w:val="00B445A4"/>
    <w:rsid w:val="00B661EB"/>
    <w:rsid w:val="00BC0A44"/>
    <w:rsid w:val="00BD0C21"/>
    <w:rsid w:val="00C07C8D"/>
    <w:rsid w:val="00C116DA"/>
    <w:rsid w:val="00C13321"/>
    <w:rsid w:val="00C530D4"/>
    <w:rsid w:val="00C91175"/>
    <w:rsid w:val="00CF2368"/>
    <w:rsid w:val="00D11723"/>
    <w:rsid w:val="00D15297"/>
    <w:rsid w:val="00D2463F"/>
    <w:rsid w:val="00D65519"/>
    <w:rsid w:val="00D677DC"/>
    <w:rsid w:val="00DB571E"/>
    <w:rsid w:val="00DC2F66"/>
    <w:rsid w:val="00E76920"/>
    <w:rsid w:val="00EF37A8"/>
    <w:rsid w:val="00F166B2"/>
    <w:rsid w:val="00F36D3F"/>
    <w:rsid w:val="00F702AE"/>
    <w:rsid w:val="00F96E1F"/>
    <w:rsid w:val="00FD3420"/>
    <w:rsid w:val="00FE24E5"/>
    <w:rsid w:val="00FE6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2419E0"/>
  </w:style>
  <w:style w:type="table" w:styleId="TableGrid">
    <w:name w:val="Table Grid"/>
    <w:basedOn w:val="TableNormal"/>
    <w:uiPriority w:val="59"/>
    <w:rsid w:val="009704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B31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310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2419E0"/>
  </w:style>
  <w:style w:type="table" w:styleId="TableGrid">
    <w:name w:val="Table Grid"/>
    <w:basedOn w:val="TableNormal"/>
    <w:uiPriority w:val="59"/>
    <w:rsid w:val="009704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B31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310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49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vin</dc:creator>
  <cp:lastModifiedBy>gavan knox</cp:lastModifiedBy>
  <cp:revision>2</cp:revision>
  <cp:lastPrinted>2017-07-16T06:42:00Z</cp:lastPrinted>
  <dcterms:created xsi:type="dcterms:W3CDTF">2019-06-01T04:57:00Z</dcterms:created>
  <dcterms:modified xsi:type="dcterms:W3CDTF">2019-06-01T04:57:00Z</dcterms:modified>
</cp:coreProperties>
</file>